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Default="002C416B">
      <w:pPr>
        <w:pStyle w:val="Title"/>
        <w:bidi/>
      </w:pPr>
      <w:r>
        <w:rPr>
          <w:rtl/>
          <w:lang w:eastAsia="ar"/>
        </w:rPr>
        <w:t>الواجبات الأسبوعية</w:t>
      </w:r>
    </w:p>
    <w:tbl>
      <w:tblPr>
        <w:bidiVisual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يحتوي جدول التاريخ والاسم على الاسم، والشهر، والسنة"/>
      </w:tblPr>
      <w:tblGrid>
        <w:gridCol w:w="1247"/>
        <w:gridCol w:w="5233"/>
        <w:gridCol w:w="1699"/>
        <w:gridCol w:w="3034"/>
        <w:gridCol w:w="1273"/>
        <w:gridCol w:w="1626"/>
      </w:tblGrid>
      <w:tr w:rsidR="00713BC4" w14:paraId="33ADDFA8" w14:textId="77777777">
        <w:tc>
          <w:tcPr>
            <w:tcW w:w="1247" w:type="dxa"/>
            <w:vAlign w:val="bottom"/>
          </w:tcPr>
          <w:p w14:paraId="6F553C7F" w14:textId="77777777" w:rsidR="00713BC4" w:rsidRDefault="002C416B">
            <w:pPr>
              <w:pStyle w:val="a"/>
              <w:bidi/>
            </w:pPr>
            <w:r>
              <w:rPr>
                <w:rtl/>
                <w:lang w:eastAsia="ar"/>
              </w:rPr>
              <w:t>الاسم: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a0"/>
              <w:bidi/>
            </w:pPr>
            <w:r>
              <w:rPr>
                <w:rtl/>
                <w:lang w:eastAsia="ar"/>
              </w:rPr>
              <w:t>[الاسم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a"/>
              <w:bidi/>
            </w:pPr>
            <w:r>
              <w:rPr>
                <w:rtl/>
                <w:lang w:eastAsia="ar"/>
              </w:rPr>
              <w:t>الشهر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a0"/>
              <w:bidi/>
            </w:pPr>
            <w:r>
              <w:rPr>
                <w:rtl/>
                <w:lang w:eastAsia="ar"/>
              </w:rPr>
              <w:t>[الشهر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a"/>
              <w:bidi/>
            </w:pPr>
            <w:r>
              <w:rPr>
                <w:rtl/>
                <w:lang w:eastAsia="ar"/>
              </w:rPr>
              <w:t>السنة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a0"/>
              <w:bidi/>
            </w:pPr>
            <w:r>
              <w:rPr>
                <w:rtl/>
                <w:lang w:eastAsia="ar"/>
              </w:rPr>
              <w:t>[السنة]</w:t>
            </w:r>
          </w:p>
        </w:tc>
      </w:tr>
    </w:tbl>
    <w:p w14:paraId="306A0E98" w14:textId="77777777" w:rsidR="00713BC4" w:rsidRDefault="00713BC4">
      <w:pPr>
        <w:bidi/>
      </w:pPr>
    </w:p>
    <w:tbl>
      <w:tblPr>
        <w:tblStyle w:val="a1"/>
        <w:bidiVisual/>
        <w:tblW w:w="0" w:type="auto"/>
        <w:tblInd w:w="3" w:type="dxa"/>
        <w:tblLayout w:type="fixed"/>
        <w:tblLook w:val="00A0" w:firstRow="1" w:lastRow="0" w:firstColumn="1" w:lastColumn="0" w:noHBand="0" w:noVBand="0"/>
        <w:tblCaption w:val="يحتوي جدول الواجبات على اسم اليوم، والملاحظات، وتفاصيل الواجب لكل موضوع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A458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bidi/>
              <w:ind w:left="0" w:right="0"/>
              <w:jc w:val="left"/>
            </w:pPr>
            <w:r>
              <w:rPr>
                <w:rtl/>
                <w:lang w:eastAsia="ar"/>
              </w:rPr>
              <w:t>اليوم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الملاحظات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موضوع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موضوع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موضوع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موضوع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موضوع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موضوع 6]</w:t>
            </w:r>
          </w:p>
        </w:tc>
      </w:tr>
      <w:tr w:rsidR="00713BC4" w14:paraId="63333AF5" w14:textId="77777777" w:rsidTr="00A458AA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bidi/>
              <w:ind w:left="0" w:right="0"/>
            </w:pPr>
            <w:r>
              <w:rPr>
                <w:rtl/>
                <w:lang w:eastAsia="ar"/>
              </w:rPr>
              <w:t>الاثنين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ملاحظة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1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</w:t>
            </w:r>
            <w:bookmarkStart w:id="0" w:name="_GoBack"/>
            <w:bookmarkEnd w:id="0"/>
            <w:r>
              <w:rPr>
                <w:rtl/>
                <w:lang w:eastAsia="ar"/>
              </w:rPr>
              <w:t>واجب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1]</w:t>
            </w:r>
          </w:p>
        </w:tc>
      </w:tr>
      <w:tr w:rsidR="00713BC4" w14:paraId="2F84E418" w14:textId="77777777" w:rsidTr="00A458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Default="002C416B">
            <w:pPr>
              <w:bidi/>
              <w:ind w:left="0" w:right="0"/>
            </w:pPr>
            <w:r>
              <w:rPr>
                <w:rtl/>
                <w:lang w:eastAsia="ar"/>
              </w:rPr>
              <w:t>الثلاثاء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ملاحظة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2]</w:t>
            </w:r>
          </w:p>
        </w:tc>
      </w:tr>
      <w:tr w:rsidR="00713BC4" w14:paraId="55F08BAE" w14:textId="77777777" w:rsidTr="00A458AA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bidi/>
              <w:ind w:left="0" w:right="0"/>
            </w:pPr>
            <w:r>
              <w:rPr>
                <w:rtl/>
                <w:lang w:eastAsia="ar"/>
              </w:rPr>
              <w:t>الأربعاء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ملاحظة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3]</w:t>
            </w:r>
          </w:p>
        </w:tc>
      </w:tr>
      <w:tr w:rsidR="00713BC4" w14:paraId="7C99194D" w14:textId="77777777" w:rsidTr="00A458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Default="002C416B">
            <w:pPr>
              <w:bidi/>
              <w:ind w:left="0" w:right="0"/>
            </w:pPr>
            <w:r>
              <w:rPr>
                <w:rtl/>
                <w:lang w:eastAsia="ar"/>
              </w:rPr>
              <w:t>الخميس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ملاحظة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4]</w:t>
            </w:r>
          </w:p>
        </w:tc>
      </w:tr>
      <w:tr w:rsidR="00713BC4" w14:paraId="48423188" w14:textId="77777777" w:rsidTr="00A458AA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Default="002C416B">
            <w:pPr>
              <w:bidi/>
              <w:ind w:left="0" w:right="0"/>
            </w:pPr>
            <w:r>
              <w:rPr>
                <w:rtl/>
                <w:lang w:eastAsia="ar"/>
              </w:rPr>
              <w:t>الجمعة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ملاحظة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ar"/>
              </w:rPr>
              <w:t>[الواجب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  <w:bidi/>
      </w:pPr>
    </w:p>
    <w:sectPr w:rsidR="00324AF1" w:rsidSect="005E4D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 w:code="9"/>
      <w:pgMar w:top="720" w:right="864" w:bottom="576" w:left="864" w:header="432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9D0C7" w14:textId="77777777" w:rsidR="00031A54" w:rsidRDefault="00031A54">
      <w:pPr>
        <w:spacing w:before="0" w:after="0"/>
      </w:pPr>
      <w:r>
        <w:separator/>
      </w:r>
    </w:p>
  </w:endnote>
  <w:endnote w:type="continuationSeparator" w:id="0">
    <w:p w14:paraId="503FF53F" w14:textId="77777777" w:rsidR="00031A54" w:rsidRDefault="00031A5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19752A" w14:textId="77777777" w:rsidR="006A1EDC" w:rsidRDefault="006A1EDC">
    <w:pPr>
      <w:pStyle w:val="Footer"/>
      <w:bidi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  <w:bidi/>
    </w:pPr>
    <w:r>
      <w:rPr>
        <w:rtl/>
        <w:lang w:eastAsia="ar"/>
      </w:rPr>
      <w:fldChar w:fldCharType="begin"/>
    </w:r>
    <w:r>
      <w:rPr>
        <w:rtl/>
        <w:lang w:eastAsia="ar"/>
      </w:rPr>
      <w:instrText xml:space="preserve"> PAGE   \* MERGEFORMAT </w:instrText>
    </w:r>
    <w:r>
      <w:rPr>
        <w:rtl/>
        <w:lang w:eastAsia="ar"/>
      </w:rPr>
      <w:fldChar w:fldCharType="separate"/>
    </w:r>
    <w:r w:rsidR="006A1EDC">
      <w:rPr>
        <w:noProof/>
        <w:rtl/>
        <w:lang w:eastAsia="ar"/>
      </w:rPr>
      <w:t>2</w:t>
    </w:r>
    <w:r>
      <w:rPr>
        <w:noProof/>
        <w:rtl/>
        <w:lang w:eastAsia="a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E83A3" w14:textId="77777777" w:rsidR="006A1EDC" w:rsidRDefault="006A1EDC">
    <w:pPr>
      <w:pStyle w:val="Footer"/>
      <w:bidi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2F69E" w14:textId="77777777" w:rsidR="00031A54" w:rsidRDefault="00031A54">
      <w:pPr>
        <w:spacing w:before="0" w:after="0"/>
      </w:pPr>
      <w:r>
        <w:separator/>
      </w:r>
    </w:p>
  </w:footnote>
  <w:footnote w:type="continuationSeparator" w:id="0">
    <w:p w14:paraId="3CA8038B" w14:textId="77777777" w:rsidR="00031A54" w:rsidRDefault="00031A54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DB475" w14:textId="77777777" w:rsidR="006A1EDC" w:rsidRDefault="006A1EDC">
    <w:pPr>
      <w:pStyle w:val="Header"/>
      <w:bidi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35C64" w14:textId="77777777" w:rsidR="006A1EDC" w:rsidRDefault="006A1EDC">
    <w:pPr>
      <w:pStyle w:val="Header"/>
      <w:bidi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B8696" w14:textId="77777777" w:rsidR="006A1EDC" w:rsidRDefault="006A1EDC">
    <w:pPr>
      <w:pStyle w:val="Header"/>
      <w:bidi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LAwsTA1MTQ3tDRW0lEKTi0uzszPAykwrAUAjGFEASwAAAA="/>
  </w:docVars>
  <w:rsids>
    <w:rsidRoot w:val="00713BC4"/>
    <w:rsid w:val="00031A54"/>
    <w:rsid w:val="00082C90"/>
    <w:rsid w:val="001053F5"/>
    <w:rsid w:val="00184B1B"/>
    <w:rsid w:val="001E5763"/>
    <w:rsid w:val="00277488"/>
    <w:rsid w:val="0028590D"/>
    <w:rsid w:val="002C416B"/>
    <w:rsid w:val="002F635C"/>
    <w:rsid w:val="00324AF1"/>
    <w:rsid w:val="00327717"/>
    <w:rsid w:val="003710DE"/>
    <w:rsid w:val="00473AC7"/>
    <w:rsid w:val="004F7370"/>
    <w:rsid w:val="00503D0B"/>
    <w:rsid w:val="00517A66"/>
    <w:rsid w:val="005440AF"/>
    <w:rsid w:val="00590923"/>
    <w:rsid w:val="005E283F"/>
    <w:rsid w:val="005E4D7D"/>
    <w:rsid w:val="006264A1"/>
    <w:rsid w:val="00695BF3"/>
    <w:rsid w:val="006A04AA"/>
    <w:rsid w:val="006A1EDC"/>
    <w:rsid w:val="00713BC4"/>
    <w:rsid w:val="00731E9C"/>
    <w:rsid w:val="007A626C"/>
    <w:rsid w:val="00971E71"/>
    <w:rsid w:val="00A16A4B"/>
    <w:rsid w:val="00A458AA"/>
    <w:rsid w:val="00AD40F4"/>
    <w:rsid w:val="00B41DC8"/>
    <w:rsid w:val="00B57689"/>
    <w:rsid w:val="00C73F9D"/>
    <w:rsid w:val="00CF356F"/>
    <w:rsid w:val="00D872C6"/>
    <w:rsid w:val="00D97F08"/>
    <w:rsid w:val="00E148B4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en-US" w:eastAsia="ar-SA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4D7D"/>
    <w:rPr>
      <w:rFonts w:cs="Tahom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4D7D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4D7D"/>
    <w:pPr>
      <w:keepNext/>
      <w:keepLines/>
      <w:spacing w:after="0"/>
      <w:outlineLvl w:val="1"/>
    </w:pPr>
    <w:rPr>
      <w:rFonts w:asciiTheme="majorHAnsi" w:eastAsiaTheme="majorEastAsia" w:hAnsiTheme="majorHAns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rsid w:val="005E4D7D"/>
    <w:pPr>
      <w:spacing w:before="0" w:after="160"/>
      <w:contextualSpacing/>
    </w:pPr>
    <w:rPr>
      <w:rFonts w:asciiTheme="majorHAnsi" w:eastAsiaTheme="majorEastAsia" w:hAnsiTheme="majorHAns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sid w:val="005E4D7D"/>
    <w:rPr>
      <w:rFonts w:asciiTheme="majorHAnsi" w:eastAsiaTheme="majorEastAsia" w:hAnsiTheme="majorHAnsi" w:cs="Tahoma"/>
      <w:color w:val="077F9A" w:themeColor="accent1"/>
      <w:kern w:val="28"/>
      <w:sz w:val="24"/>
      <w:szCs w:val="24"/>
    </w:rPr>
  </w:style>
  <w:style w:type="paragraph" w:customStyle="1" w:styleId="a">
    <w:name w:val="عنوان النموذج"/>
    <w:basedOn w:val="Normal"/>
    <w:uiPriority w:val="4"/>
    <w:qFormat/>
    <w:rsid w:val="005E4D7D"/>
    <w:pPr>
      <w:spacing w:before="0" w:after="0" w:line="204" w:lineRule="auto"/>
    </w:pPr>
    <w:rPr>
      <w:rFonts w:asciiTheme="majorHAnsi" w:eastAsiaTheme="majorEastAsia" w:hAnsiTheme="majorHAnsi"/>
      <w:color w:val="077F9A" w:themeColor="accent1"/>
      <w:sz w:val="36"/>
      <w:szCs w:val="36"/>
    </w:rPr>
  </w:style>
  <w:style w:type="paragraph" w:customStyle="1" w:styleId="a0">
    <w:name w:val="معلومات النموذج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a1">
    <w:name w:val="تقويم الواجبات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a2">
    <w:name w:val="خطوط التسطير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rsid w:val="005E4D7D"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5E4D7D"/>
    <w:rPr>
      <w:rFonts w:cs="Tahoma"/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a3">
    <w:name w:val="علامة كلمة رئيسية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5E4D7D"/>
    <w:rPr>
      <w:rFonts w:asciiTheme="majorHAnsi" w:eastAsiaTheme="majorEastAsia" w:hAnsiTheme="majorHAnsi" w:cs="Tahoma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4D7D"/>
    <w:rPr>
      <w:rFonts w:asciiTheme="majorHAnsi" w:eastAsiaTheme="majorEastAsia" w:hAnsiTheme="majorHAnsi" w:cs="Tahoma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1">
    <w:name w:val="إشارة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5E4D7D"/>
    <w:pPr>
      <w:spacing w:before="0" w:after="0"/>
    </w:pPr>
    <w:rPr>
      <w:rFonts w:cs="Tahoma"/>
    </w:r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a4">
    <w:name w:val="ارتباط تشعبي ذكي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10">
    <w:name w:val="إشارة لم يتم حلها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4</cp:revision>
  <dcterms:created xsi:type="dcterms:W3CDTF">2018-01-17T07:00:00Z</dcterms:created>
  <dcterms:modified xsi:type="dcterms:W3CDTF">2019-04-01T10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